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686CC2DD" w:rsidP="181DE13B" w:rsidRDefault="686CC2DD" w14:paraId="37532D50" w14:textId="440EED8E">
      <w:pPr>
        <w:pStyle w:val="Heading1"/>
        <w:rPr>
          <w:rFonts w:ascii="Tahoma" w:hAnsi="Tahoma" w:cs="Tahoma"/>
          <w:color w:val="auto"/>
          <w:sz w:val="32"/>
          <w:szCs w:val="32"/>
        </w:rPr>
      </w:pPr>
      <w:r w:rsidRPr="181DE13B" w:rsidR="686CC2DD">
        <w:rPr>
          <w:rFonts w:ascii="Tahoma" w:hAnsi="Tahoma" w:cs="Tahoma"/>
          <w:color w:val="auto"/>
          <w:sz w:val="32"/>
          <w:szCs w:val="32"/>
        </w:rPr>
        <w:t xml:space="preserve">66160249 </w:t>
      </w:r>
      <w:r w:rsidRPr="181DE13B" w:rsidR="686CC2DD">
        <w:rPr>
          <w:rFonts w:ascii="Tahoma" w:hAnsi="Tahoma" w:cs="Tahoma"/>
          <w:color w:val="auto"/>
          <w:sz w:val="32"/>
          <w:szCs w:val="32"/>
        </w:rPr>
        <w:t>นาย</w:t>
      </w:r>
      <w:r w:rsidRPr="181DE13B" w:rsidR="686CC2DD">
        <w:rPr>
          <w:rFonts w:ascii="Tahoma" w:hAnsi="Tahoma" w:cs="Tahoma"/>
          <w:color w:val="auto"/>
          <w:sz w:val="32"/>
          <w:szCs w:val="32"/>
        </w:rPr>
        <w:t>ธ</w:t>
      </w:r>
      <w:r w:rsidRPr="181DE13B" w:rsidR="686CC2DD">
        <w:rPr>
          <w:rFonts w:ascii="Tahoma" w:hAnsi="Tahoma" w:cs="Tahoma"/>
          <w:color w:val="auto"/>
          <w:sz w:val="32"/>
          <w:szCs w:val="32"/>
        </w:rPr>
        <w:t>นภัทร</w:t>
      </w:r>
      <w:r w:rsidRPr="181DE13B" w:rsidR="686CC2DD">
        <w:rPr>
          <w:rFonts w:ascii="Tahoma" w:hAnsi="Tahoma" w:cs="Tahoma"/>
          <w:color w:val="auto"/>
          <w:sz w:val="32"/>
          <w:szCs w:val="32"/>
        </w:rPr>
        <w:t xml:space="preserve"> </w:t>
      </w:r>
      <w:r w:rsidRPr="181DE13B" w:rsidR="686CC2DD">
        <w:rPr>
          <w:rFonts w:ascii="Tahoma" w:hAnsi="Tahoma" w:cs="Tahoma"/>
          <w:color w:val="auto"/>
          <w:sz w:val="32"/>
          <w:szCs w:val="32"/>
        </w:rPr>
        <w:t>ส</w:t>
      </w:r>
      <w:r w:rsidRPr="181DE13B" w:rsidR="686CC2DD">
        <w:rPr>
          <w:rFonts w:ascii="Tahoma" w:hAnsi="Tahoma" w:cs="Tahoma"/>
          <w:color w:val="auto"/>
          <w:sz w:val="32"/>
          <w:szCs w:val="32"/>
        </w:rPr>
        <w:t>ุรางครัตน</w:t>
      </w:r>
      <w:r w:rsidRPr="181DE13B" w:rsidR="676FAD40">
        <w:rPr>
          <w:rFonts w:ascii="Tahoma" w:hAnsi="Tahoma" w:cs="Tahoma"/>
          <w:color w:val="auto"/>
          <w:sz w:val="32"/>
          <w:szCs w:val="32"/>
        </w:rPr>
        <w:t>์</w:t>
      </w:r>
    </w:p>
    <w:p w:rsidRPr="008F0187" w:rsidR="005454CF" w:rsidRDefault="00000000" w14:paraId="7DADE2C7" w14:textId="0134616A">
      <w:pPr>
        <w:pStyle w:val="Heading1"/>
        <w:rPr>
          <w:rFonts w:ascii="Tahoma" w:hAnsi="Tahoma" w:cs="Tahoma"/>
          <w:color w:val="auto"/>
          <w:sz w:val="32"/>
          <w:szCs w:val="32"/>
        </w:rPr>
      </w:pPr>
      <w:bookmarkStart w:name="Xf2137be4d7cfa897b18a6ee15ee24369b87912e" w:id="0"/>
      <w:r w:rsidRPr="008F0187">
        <w:rPr>
          <w:rFonts w:ascii="Tahoma" w:hAnsi="Tahoma" w:cs="Tahoma"/>
          <w:color w:val="auto"/>
          <w:sz w:val="32"/>
          <w:szCs w:val="32"/>
        </w:rPr>
        <w:t>เปรียบเทียบ Utility Classes ของ TailwindCSS กับ CSS</w:t>
      </w:r>
    </w:p>
    <w:p w:rsidRPr="008F0187" w:rsidR="005454CF" w:rsidRDefault="00000000" w14:paraId="12E1F6CD" w14:textId="77777777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name="สวน-header" w:id="1"/>
      <w:r w:rsidRPr="008F0187">
        <w:rPr>
          <w:rFonts w:ascii="Tahoma" w:hAnsi="Tahoma" w:cs="Tahoma"/>
          <w:color w:val="auto"/>
          <w:sz w:val="24"/>
          <w:szCs w:val="24"/>
        </w:rPr>
        <w:t>1. ส่วน Header</w:t>
      </w:r>
    </w:p>
    <w:tbl>
      <w:tblPr>
        <w:tblStyle w:val="Table"/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Pr="008F0187" w:rsidR="008F0187" w:rsidTr="181DE13B" w14:paraId="7CA3B7E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8" w:type="dxa"/>
            <w:tcMar/>
          </w:tcPr>
          <w:p w:rsidRPr="008F0187" w:rsidR="005454CF" w:rsidP="00EE6A08" w:rsidRDefault="00000000" w14:paraId="01C5D425" w14:textId="77777777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242" w:type="dxa"/>
            <w:tcMar/>
          </w:tcPr>
          <w:p w:rsidRPr="008F0187" w:rsidR="005454CF" w:rsidP="00EE6A08" w:rsidRDefault="00000000" w14:paraId="1D682F5D" w14:textId="77777777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CSS ปกติ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16" w:type="dxa"/>
            <w:tcMar/>
          </w:tcPr>
          <w:p w:rsidRPr="008F0187" w:rsidR="005454CF" w:rsidP="00EE6A08" w:rsidRDefault="00000000" w14:paraId="40EDC4CD" w14:textId="77777777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Pr="008F0187" w:rsidR="008F0187" w:rsidTr="181DE13B" w14:paraId="1CBEB319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8" w:type="dxa"/>
            <w:tcMar/>
          </w:tcPr>
          <w:p w:rsidRPr="008F0187" w:rsidR="005454CF" w:rsidRDefault="00000000" w14:paraId="2FD3D591" w14:textId="7777777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-whit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242" w:type="dxa"/>
            <w:tcMar/>
          </w:tcPr>
          <w:p w:rsidRPr="008F0187" w:rsidR="005454CF" w:rsidRDefault="00000000" w14:paraId="6CB4E6D4" w14:textId="7777777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ackground-color: #ffffff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16" w:type="dxa"/>
            <w:tcMar/>
          </w:tcPr>
          <w:p w:rsidRPr="008F0187" w:rsidR="005454CF" w:rsidRDefault="00000000" w14:paraId="730833F8" w14:textId="7777777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Fonts w:ascii="Tahoma" w:hAnsi="Tahoma" w:cs="Tahoma"/>
                <w:sz w:val="20"/>
                <w:szCs w:val="20"/>
              </w:rPr>
              <w:t>กำหนดพื้นหลังสีขาว</w:t>
            </w:r>
          </w:p>
        </w:tc>
      </w:tr>
      <w:tr w:rsidRPr="008F0187" w:rsidR="008F0187" w:rsidTr="181DE13B" w14:paraId="633922CD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8" w:type="dxa"/>
            <w:tcMar/>
          </w:tcPr>
          <w:p w:rsidRPr="008F0187" w:rsidR="005454CF" w:rsidRDefault="00000000" w14:paraId="5AE97F40" w14:textId="7777777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hadow-lg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242" w:type="dxa"/>
            <w:tcMar/>
          </w:tcPr>
          <w:p w:rsidR="181DE13B" w:rsidP="181DE13B" w:rsidRDefault="181DE13B" w14:paraId="46D48ACE" w14:textId="2350DDA8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box-shadow: 0 10px 15px -3px rgba(0, 0, 0, 0.1), 0 4px 6px -2px rgba(0, 0, 0, 0.05)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16" w:type="dxa"/>
            <w:tcMar/>
          </w:tcPr>
          <w:p w:rsidR="181DE13B" w:rsidP="181DE13B" w:rsidRDefault="181DE13B" w14:paraId="28B183E7" w14:textId="49AF9E3D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กำหนดเอฟเฟกต์เงาสำหรับองค์ประกอบ</w:t>
            </w:r>
          </w:p>
        </w:tc>
      </w:tr>
      <w:tr w:rsidRPr="008F0187" w:rsidR="008F0187" w:rsidTr="181DE13B" w14:paraId="52C19D4B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8" w:type="dxa"/>
            <w:tcMar/>
          </w:tcPr>
          <w:p w:rsidRPr="008F0187" w:rsidR="005454CF" w:rsidRDefault="00000000" w14:paraId="21F9057D" w14:textId="7777777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ixe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242" w:type="dxa"/>
            <w:tcMar/>
          </w:tcPr>
          <w:p w:rsidR="181DE13B" w:rsidP="181DE13B" w:rsidRDefault="181DE13B" w14:paraId="6B4C4031" w14:textId="608268AA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position: fixed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16" w:type="dxa"/>
            <w:tcMar/>
          </w:tcPr>
          <w:p w:rsidR="181DE13B" w:rsidP="181DE13B" w:rsidRDefault="181DE13B" w14:paraId="62766229" w14:textId="274BEAAE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การกำหนด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ตำแหน่งแบบคงที่</w:t>
            </w:r>
          </w:p>
        </w:tc>
      </w:tr>
      <w:tr w:rsidRPr="008F0187" w:rsidR="008F0187" w:rsidTr="181DE13B" w14:paraId="70DB3621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8" w:type="dxa"/>
            <w:tcMar/>
          </w:tcPr>
          <w:p w:rsidRPr="008F0187" w:rsidR="005454CF" w:rsidRDefault="00000000" w14:paraId="68BC17FE" w14:textId="7777777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w-ful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242" w:type="dxa"/>
            <w:tcMar/>
          </w:tcPr>
          <w:p w:rsidR="181DE13B" w:rsidP="181DE13B" w:rsidRDefault="181DE13B" w14:paraId="00988437" w14:textId="2DE6DB9E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width: 100%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16" w:type="dxa"/>
            <w:tcMar/>
          </w:tcPr>
          <w:p w:rsidR="181DE13B" w:rsidP="181DE13B" w:rsidRDefault="181DE13B" w14:paraId="0C9F39DA" w14:textId="066773CB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กำหนดความกว้างขององค์ประกอบ</w:t>
            </w:r>
          </w:p>
        </w:tc>
      </w:tr>
      <w:tr w:rsidRPr="008F0187" w:rsidR="008F0187" w:rsidTr="181DE13B" w14:paraId="53EF0F68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8" w:type="dxa"/>
            <w:tcMar/>
          </w:tcPr>
          <w:p w:rsidRPr="008F0187" w:rsidR="005454CF" w:rsidRDefault="00000000" w14:paraId="24B87ECF" w14:textId="7777777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p-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242" w:type="dxa"/>
            <w:tcMar/>
          </w:tcPr>
          <w:p w:rsidR="181DE13B" w:rsidP="181DE13B" w:rsidRDefault="181DE13B" w14:paraId="25371565" w14:textId="22E1BB19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top: 0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16" w:type="dxa"/>
            <w:tcMar/>
          </w:tcPr>
          <w:p w:rsidR="181DE13B" w:rsidP="181DE13B" w:rsidRDefault="181DE13B" w14:paraId="2C6C8879" w14:textId="5727D772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กำหนดตำแหน่งขององค์ประกอบให้ติดอยู่ที่ด้านบนสุด</w:t>
            </w:r>
          </w:p>
        </w:tc>
      </w:tr>
    </w:tbl>
    <w:p w:rsidRPr="008F0187" w:rsidR="005454CF" w:rsidRDefault="00000000" w14:paraId="152EE04D" w14:textId="77777777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name="สวน-navigation" w:id="2"/>
      <w:bookmarkEnd w:id="1"/>
      <w:r w:rsidRPr="008F0187">
        <w:rPr>
          <w:rFonts w:ascii="Tahoma" w:hAnsi="Tahoma" w:cs="Tahoma"/>
          <w:color w:val="auto"/>
          <w:sz w:val="24"/>
          <w:szCs w:val="24"/>
        </w:rPr>
        <w:t>2. ส่วน Navigation</w:t>
      </w:r>
    </w:p>
    <w:tbl>
      <w:tblPr>
        <w:tblStyle w:val="Table"/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Pr="008F0187" w:rsidR="008F0187" w:rsidTr="181DE13B" w14:paraId="06AF371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8" w:type="dxa"/>
            <w:tcMar/>
          </w:tcPr>
          <w:p w:rsidRPr="008F0187" w:rsidR="005454CF" w:rsidP="00EE6A08" w:rsidRDefault="00000000" w14:paraId="425FA371" w14:textId="77777777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242" w:type="dxa"/>
            <w:tcMar/>
          </w:tcPr>
          <w:p w:rsidRPr="008F0187" w:rsidR="005454CF" w:rsidP="00EE6A08" w:rsidRDefault="00000000" w14:paraId="6A0E0C1A" w14:textId="77777777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CSS ปกติ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16" w:type="dxa"/>
            <w:tcMar/>
          </w:tcPr>
          <w:p w:rsidRPr="008F0187" w:rsidR="005454CF" w:rsidP="00EE6A08" w:rsidRDefault="00000000" w14:paraId="37F32A6C" w14:textId="77777777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Pr="008F0187" w:rsidR="008F0187" w:rsidTr="181DE13B" w14:paraId="66C49EB0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8" w:type="dxa"/>
            <w:tcMar/>
          </w:tcPr>
          <w:p w:rsidRPr="008F0187" w:rsidR="005454CF" w:rsidRDefault="00000000" w14:paraId="0AE06C1C" w14:textId="7777777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containe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242" w:type="dxa"/>
            <w:tcMar/>
          </w:tcPr>
          <w:p w:rsidRPr="008F0187" w:rsidR="008F0187" w:rsidRDefault="00000000" w14:paraId="0249BBB2" w14:textId="77777777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width: 100%; </w:t>
            </w:r>
          </w:p>
          <w:p w:rsidRPr="008F0187" w:rsidR="008F0187" w:rsidRDefault="00000000" w14:paraId="5B0BE60D" w14:textId="77777777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x-width: [breakpoint]; </w:t>
            </w:r>
          </w:p>
          <w:p w:rsidRPr="008F0187" w:rsidR="008F0187" w:rsidRDefault="00000000" w14:paraId="0234E960" w14:textId="77777777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rgin-left: auto; </w:t>
            </w:r>
          </w:p>
          <w:p w:rsidRPr="008F0187" w:rsidR="005454CF" w:rsidRDefault="00000000" w14:paraId="5EA014FC" w14:textId="7285630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rgin-right: auto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16" w:type="dxa"/>
            <w:tcMar/>
          </w:tcPr>
          <w:p w:rsidRPr="008F0187" w:rsidR="005454CF" w:rsidRDefault="00000000" w14:paraId="3E51E4D5" w14:textId="7777777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Fonts w:ascii="Tahoma" w:hAnsi="Tahoma" w:cs="Tahoma"/>
                <w:sz w:val="20"/>
                <w:szCs w:val="20"/>
              </w:rPr>
              <w:t>กำหนดความกว้างสูงสุดและจัดกึ่งกลาง</w:t>
            </w:r>
          </w:p>
        </w:tc>
      </w:tr>
      <w:tr w:rsidRPr="008F0187" w:rsidR="008F0187" w:rsidTr="181DE13B" w14:paraId="0758575B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8" w:type="dxa"/>
            <w:tcMar/>
          </w:tcPr>
          <w:p w:rsidRPr="008F0187" w:rsidR="005454CF" w:rsidRDefault="00000000" w14:paraId="2008A194" w14:textId="7777777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x-aut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242" w:type="dxa"/>
            <w:tcMar/>
          </w:tcPr>
          <w:p w:rsidR="181DE13B" w:rsidP="181DE13B" w:rsidRDefault="181DE13B" w14:paraId="0828E4B7" w14:textId="4EF0B2A7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margin-left: auto; margin-right: auto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16" w:type="dxa"/>
            <w:tcMar/>
          </w:tcPr>
          <w:p w:rsidR="181DE13B" w:rsidP="181DE13B" w:rsidRDefault="181DE13B" w14:paraId="77BA438C" w14:textId="236F78D3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กำหนดระยะขอบในแนวนอน</w:t>
            </w:r>
          </w:p>
        </w:tc>
      </w:tr>
      <w:tr w:rsidRPr="008F0187" w:rsidR="008F0187" w:rsidTr="181DE13B" w14:paraId="6FEBE7E2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8" w:type="dxa"/>
            <w:tcMar/>
          </w:tcPr>
          <w:p w:rsidRPr="008F0187" w:rsidR="005454CF" w:rsidRDefault="00000000" w14:paraId="631C0204" w14:textId="7777777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x-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242" w:type="dxa"/>
            <w:tcMar/>
          </w:tcPr>
          <w:p w:rsidR="181DE13B" w:rsidP="181DE13B" w:rsidRDefault="181DE13B" w14:paraId="4DEF57E7" w14:textId="34745000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padding-left: 1rem;</w:t>
            </w:r>
          </w:p>
          <w:p w:rsidR="181DE13B" w:rsidP="181DE13B" w:rsidRDefault="181DE13B" w14:paraId="35164272" w14:textId="6273C620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padding-right: 1rem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16" w:type="dxa"/>
            <w:tcMar/>
          </w:tcPr>
          <w:p w:rsidR="181DE13B" w:rsidP="181DE13B" w:rsidRDefault="181DE13B" w14:paraId="0B754E89" w14:textId="2AF289A6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กำหนด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padding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ในแนวนอน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(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ทั้ง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padding-left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และ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padding-right)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ให้มีค่า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1rem</w:t>
            </w:r>
          </w:p>
        </w:tc>
      </w:tr>
      <w:tr w:rsidRPr="008F0187" w:rsidR="008F0187" w:rsidTr="181DE13B" w14:paraId="4003499E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8" w:type="dxa"/>
            <w:tcMar/>
          </w:tcPr>
          <w:p w:rsidRPr="008F0187" w:rsidR="005454CF" w:rsidRDefault="00000000" w14:paraId="482BB3B9" w14:textId="7777777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242" w:type="dxa"/>
            <w:tcMar/>
          </w:tcPr>
          <w:p w:rsidR="181DE13B" w:rsidP="181DE13B" w:rsidRDefault="181DE13B" w14:paraId="3C01EBB6" w14:textId="79CDD816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padding-top: 1rem;</w:t>
            </w:r>
          </w:p>
          <w:p w:rsidR="181DE13B" w:rsidP="181DE13B" w:rsidRDefault="181DE13B" w14:paraId="6969B775" w14:textId="24E12906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padding-bottom: 1rem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16" w:type="dxa"/>
            <w:tcMar/>
          </w:tcPr>
          <w:p w:rsidR="181DE13B" w:rsidP="181DE13B" w:rsidRDefault="181DE13B" w14:paraId="1CF8423F" w14:textId="501D036E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กำหนด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padding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ในแนวตั้ง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(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ทั้ง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padding-top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และ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padding-bottom)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ให้มีค่า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1rem</w:t>
            </w:r>
          </w:p>
        </w:tc>
      </w:tr>
      <w:tr w:rsidRPr="008F0187" w:rsidR="008F0187" w:rsidTr="181DE13B" w14:paraId="7A65494E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8" w:type="dxa"/>
            <w:tcMar/>
          </w:tcPr>
          <w:p w:rsidRPr="008F0187" w:rsidR="005454CF" w:rsidRDefault="00000000" w14:paraId="592C0F62" w14:textId="7777777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lex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242" w:type="dxa"/>
            <w:tcMar/>
          </w:tcPr>
          <w:p w:rsidR="181DE13B" w:rsidP="181DE13B" w:rsidRDefault="181DE13B" w14:paraId="38E9BAE6" w14:textId="34616970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display: flex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16" w:type="dxa"/>
            <w:tcMar/>
          </w:tcPr>
          <w:p w:rsidR="181DE13B" w:rsidP="181DE13B" w:rsidRDefault="181DE13B" w14:paraId="7528BDB0" w14:textId="4972C4AD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กำหนด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การแสดงผล (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display)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ขององค์ประกอบให้เป็น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Flexbox</w:t>
            </w:r>
          </w:p>
        </w:tc>
      </w:tr>
      <w:tr w:rsidRPr="008F0187" w:rsidR="008F0187" w:rsidTr="181DE13B" w14:paraId="64ACCA12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8" w:type="dxa"/>
            <w:tcMar/>
          </w:tcPr>
          <w:p w:rsidRPr="008F0187" w:rsidR="005454CF" w:rsidRDefault="00000000" w14:paraId="1ABA2D00" w14:textId="7777777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justify-betwee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242" w:type="dxa"/>
            <w:tcMar/>
          </w:tcPr>
          <w:p w:rsidR="181DE13B" w:rsidP="181DE13B" w:rsidRDefault="181DE13B" w14:paraId="41B26F89" w14:textId="2D974566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justify-content: space-between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16" w:type="dxa"/>
            <w:tcMar/>
          </w:tcPr>
          <w:p w:rsidR="181DE13B" w:rsidP="181DE13B" w:rsidRDefault="181DE13B" w14:paraId="7257AF0B" w14:textId="1286A657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กำหนดการจัดวางองค์ประกอบลูก (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child elements)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ในคอนเทนเนอร์ที่ใช้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Flexbox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ให้กระจายตัวเต็มพื้นที่</w:t>
            </w:r>
          </w:p>
        </w:tc>
      </w:tr>
      <w:tr w:rsidRPr="008F0187" w:rsidR="008F0187" w:rsidTr="181DE13B" w14:paraId="6ED5E6A5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8" w:type="dxa"/>
            <w:tcMar/>
          </w:tcPr>
          <w:p w:rsidRPr="008F0187" w:rsidR="005454CF" w:rsidRDefault="00000000" w14:paraId="53D0F280" w14:textId="7777777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items-cente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242" w:type="dxa"/>
            <w:tcMar/>
          </w:tcPr>
          <w:p w:rsidR="181DE13B" w:rsidP="181DE13B" w:rsidRDefault="181DE13B" w14:paraId="00FAB29C" w14:textId="71F9D277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align-items: center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16" w:type="dxa"/>
            <w:tcMar/>
          </w:tcPr>
          <w:p w:rsidR="181DE13B" w:rsidP="181DE13B" w:rsidRDefault="181DE13B" w14:paraId="756FE3AF" w14:textId="4C252058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จัดตำแหน่งองค์ประกอบลูกใน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แนวแกนรอง (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cross axis)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 xml:space="preserve">ใน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Flexbox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 xml:space="preserve">หรือ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Grid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ให้มีตำแหน่งกึ่งกลาง</w:t>
            </w:r>
          </w:p>
        </w:tc>
      </w:tr>
      <w:tr w:rsidRPr="008F0187" w:rsidR="008F0187" w:rsidTr="181DE13B" w14:paraId="6A0EA4EA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18" w:type="dxa"/>
            <w:tcMar/>
          </w:tcPr>
          <w:p w:rsidRPr="008F0187" w:rsidR="005454CF" w:rsidRDefault="00000000" w14:paraId="1EFE3830" w14:textId="7777777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pace-x-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242" w:type="dxa"/>
            <w:tcMar/>
          </w:tcPr>
          <w:p w:rsidR="181DE13B" w:rsidP="181DE13B" w:rsidRDefault="181DE13B" w14:paraId="16BAA06D" w14:textId="74C57C36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&gt; * + * {</w:t>
            </w:r>
          </w:p>
          <w:p w:rsidR="181DE13B" w:rsidP="181DE13B" w:rsidRDefault="181DE13B" w14:paraId="29BD8FEA" w14:textId="63E33202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 margin-left: 2rem;</w:t>
            </w:r>
          </w:p>
          <w:p w:rsidR="181DE13B" w:rsidP="181DE13B" w:rsidRDefault="181DE13B" w14:paraId="60E6709D" w14:textId="4672AA24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}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16" w:type="dxa"/>
            <w:tcMar/>
          </w:tcPr>
          <w:p w:rsidR="181DE13B" w:rsidP="181DE13B" w:rsidRDefault="181DE13B" w14:paraId="0DA76768" w14:textId="291D6CE9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เพิ่ม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ระยะห่างในแนวนอน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(horizontal spacing)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ระหว่างองค์ประกอบลูก (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child elements)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ภายในคอนเทนเนอร์ที่ใช้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Flexbox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โดยจะเพิ่มช่องว่างระหว่างแต่ละองค์ประกอบลูกเท่ากัน</w:t>
            </w:r>
          </w:p>
        </w:tc>
      </w:tr>
    </w:tbl>
    <w:p w:rsidRPr="008F0187" w:rsidR="005454CF" w:rsidRDefault="00000000" w14:paraId="4ED986B7" w14:textId="77777777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name="สวน-typography" w:id="3"/>
      <w:bookmarkEnd w:id="2"/>
      <w:r w:rsidRPr="008F0187">
        <w:rPr>
          <w:rFonts w:ascii="Tahoma" w:hAnsi="Tahoma" w:cs="Tahoma"/>
          <w:color w:val="auto"/>
          <w:sz w:val="24"/>
          <w:szCs w:val="24"/>
        </w:rPr>
        <w:t>3. ส่วน Typography</w:t>
      </w:r>
    </w:p>
    <w:tbl>
      <w:tblPr>
        <w:tblStyle w:val="Table"/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Pr="008F0187" w:rsidR="008F0187" w:rsidTr="181DE13B" w14:paraId="598682A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05" w:type="dxa"/>
            <w:tcMar/>
          </w:tcPr>
          <w:p w:rsidRPr="008F0187" w:rsidR="005454CF" w:rsidP="00EE6A08" w:rsidRDefault="00000000" w14:paraId="0A11EEEE" w14:textId="77777777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195" w:type="dxa"/>
            <w:tcMar/>
          </w:tcPr>
          <w:p w:rsidRPr="008F0187" w:rsidR="005454CF" w:rsidP="00EE6A08" w:rsidRDefault="00000000" w14:paraId="6D07C8C5" w14:textId="77777777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CSS ปกติ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50" w:type="dxa"/>
            <w:tcMar/>
          </w:tcPr>
          <w:p w:rsidRPr="008F0187" w:rsidR="005454CF" w:rsidP="00EE6A08" w:rsidRDefault="00000000" w14:paraId="5EAE2321" w14:textId="77777777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Pr="008F0187" w:rsidR="008F0187" w:rsidTr="181DE13B" w14:paraId="6D06BB09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05" w:type="dxa"/>
            <w:tcMar/>
          </w:tcPr>
          <w:p w:rsidRPr="008F0187" w:rsidR="005454CF" w:rsidRDefault="00000000" w14:paraId="185010F3" w14:textId="7777777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2x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195" w:type="dxa"/>
            <w:tcMar/>
          </w:tcPr>
          <w:p w:rsidR="181DE13B" w:rsidP="181DE13B" w:rsidRDefault="181DE13B" w14:paraId="4B41BB6A" w14:textId="34DE636F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font-size: 1.5rem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50" w:type="dxa"/>
            <w:tcMar/>
          </w:tcPr>
          <w:p w:rsidR="181DE13B" w:rsidP="181DE13B" w:rsidRDefault="181DE13B" w14:paraId="6FBC9CD7" w14:textId="216FDF62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กำหนดขนาดตัวอักษรให้ใหญ่ขึ้นเป็นขนาด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2xl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ซึ่งมีขนาด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1.5rem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หรือ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24px</w:t>
            </w:r>
          </w:p>
        </w:tc>
      </w:tr>
      <w:tr w:rsidRPr="008F0187" w:rsidR="008F0187" w:rsidTr="181DE13B" w14:paraId="31002028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05" w:type="dxa"/>
            <w:tcMar/>
          </w:tcPr>
          <w:p w:rsidRPr="008F0187" w:rsidR="005454CF" w:rsidRDefault="00000000" w14:paraId="36423D75" w14:textId="7777777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x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195" w:type="dxa"/>
            <w:tcMar/>
          </w:tcPr>
          <w:p w:rsidR="181DE13B" w:rsidP="181DE13B" w:rsidRDefault="181DE13B" w14:paraId="6A0F3F05" w14:textId="63CB7946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font-size: 1.25rem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50" w:type="dxa"/>
            <w:tcMar/>
          </w:tcPr>
          <w:p w:rsidR="181DE13B" w:rsidP="181DE13B" w:rsidRDefault="181DE13B" w14:paraId="4D3C4208" w14:textId="359069C1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กำหนดขนาดตัวอักษรให้เป็น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xl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ซึ่งมีขนาด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1.25rem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หรือ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20px</w:t>
            </w:r>
          </w:p>
        </w:tc>
      </w:tr>
      <w:tr w:rsidRPr="008F0187" w:rsidR="008F0187" w:rsidTr="181DE13B" w14:paraId="48897AD7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05" w:type="dxa"/>
            <w:tcMar/>
          </w:tcPr>
          <w:p w:rsidRPr="008F0187" w:rsidR="005454CF" w:rsidRDefault="00000000" w14:paraId="6CDE7D50" w14:textId="7777777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ont-bol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195" w:type="dxa"/>
            <w:tcMar/>
          </w:tcPr>
          <w:p w:rsidR="181DE13B" w:rsidP="181DE13B" w:rsidRDefault="181DE13B" w14:paraId="3EB5958D" w14:textId="48FCAD81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font-weight: 700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50" w:type="dxa"/>
            <w:tcMar/>
          </w:tcPr>
          <w:p w:rsidR="181DE13B" w:rsidP="181DE13B" w:rsidRDefault="181DE13B" w14:paraId="2C2DB15E" w14:textId="6AEA4F5C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กำหนดให้ข้อความมีความหนา (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bold)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โดยการตั้งค่า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font-weight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เป็น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700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ซึ่งทำให้ตัวอักษรหนาขึ้นจากปกติ</w:t>
            </w:r>
          </w:p>
        </w:tc>
      </w:tr>
      <w:tr w:rsidRPr="008F0187" w:rsidR="008F0187" w:rsidTr="181DE13B" w14:paraId="2FDFF320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05" w:type="dxa"/>
            <w:tcMar/>
          </w:tcPr>
          <w:p w:rsidRPr="008F0187" w:rsidR="005454CF" w:rsidRDefault="00000000" w14:paraId="5D3A539C" w14:textId="7777777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gray-6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195" w:type="dxa"/>
            <w:tcMar/>
          </w:tcPr>
          <w:p w:rsidR="181DE13B" w:rsidP="181DE13B" w:rsidRDefault="181DE13B" w14:paraId="3BA1EBA4" w14:textId="51B3567B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color: #4b5563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50" w:type="dxa"/>
            <w:tcMar/>
          </w:tcPr>
          <w:p w:rsidR="181DE13B" w:rsidP="181DE13B" w:rsidRDefault="181DE13B" w14:paraId="3F11C002" w14:textId="04204E7E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กำหนดสีของข้อความให้เป็น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สีเทา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 xml:space="preserve">ที่มีความเข้มระดับ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600</w:t>
            </w:r>
          </w:p>
        </w:tc>
      </w:tr>
      <w:tr w:rsidRPr="008F0187" w:rsidR="008F0187" w:rsidTr="181DE13B" w14:paraId="5438CD05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05" w:type="dxa"/>
            <w:tcMar/>
          </w:tcPr>
          <w:p w:rsidRPr="008F0187" w:rsidR="005454CF" w:rsidRDefault="00000000" w14:paraId="3D7EDED4" w14:textId="7777777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blue-6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195" w:type="dxa"/>
            <w:tcMar/>
          </w:tcPr>
          <w:p w:rsidR="181DE13B" w:rsidP="181DE13B" w:rsidRDefault="181DE13B" w14:paraId="08853B0B" w14:textId="4F9246D8">
            <w:pPr>
              <w:pStyle w:val="Compact"/>
              <w:spacing w:before="36" w:after="36"/>
              <w:ind w:firstLine="720"/>
              <w:jc w:val="both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color: #2563eb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50" w:type="dxa"/>
            <w:tcMar/>
          </w:tcPr>
          <w:p w:rsidR="181DE13B" w:rsidP="181DE13B" w:rsidRDefault="181DE13B" w14:paraId="0501F879" w14:textId="26BFBB72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กำหนดสีของข้อความให้เป็น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สีน้ำเงิน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 xml:space="preserve">ที่มีความเข้มระดับ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600</w:t>
            </w:r>
          </w:p>
        </w:tc>
      </w:tr>
    </w:tbl>
    <w:p w:rsidRPr="008F0187" w:rsidR="005454CF" w:rsidRDefault="00000000" w14:paraId="221E1FB2" w14:textId="77777777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name="สวน-hero-section" w:id="4"/>
      <w:bookmarkEnd w:id="3"/>
      <w:r w:rsidRPr="008F0187">
        <w:rPr>
          <w:rFonts w:ascii="Tahoma" w:hAnsi="Tahoma" w:cs="Tahoma"/>
          <w:color w:val="auto"/>
          <w:sz w:val="24"/>
          <w:szCs w:val="24"/>
        </w:rPr>
        <w:t>4. ส่วน Hero Section</w:t>
      </w:r>
    </w:p>
    <w:tbl>
      <w:tblPr>
        <w:tblStyle w:val="Table"/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Pr="008F0187" w:rsidR="008F0187" w:rsidTr="181DE13B" w14:paraId="7EB8640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05" w:type="dxa"/>
            <w:tcMar/>
          </w:tcPr>
          <w:p w:rsidRPr="008F0187" w:rsidR="005454CF" w:rsidP="00EE6A08" w:rsidRDefault="00000000" w14:paraId="78B2B232" w14:textId="77777777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195" w:type="dxa"/>
            <w:tcMar/>
          </w:tcPr>
          <w:p w:rsidRPr="008F0187" w:rsidR="005454CF" w:rsidP="00EE6A08" w:rsidRDefault="00000000" w14:paraId="7A6B33C1" w14:textId="77777777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CSS ปกติ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50" w:type="dxa"/>
            <w:tcMar/>
          </w:tcPr>
          <w:p w:rsidRPr="008F0187" w:rsidR="005454CF" w:rsidP="00EE6A08" w:rsidRDefault="00000000" w14:paraId="7DAD5C3C" w14:textId="77777777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Pr="008F0187" w:rsidR="008F0187" w:rsidTr="181DE13B" w14:paraId="66D85C46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05" w:type="dxa"/>
            <w:tcMar/>
          </w:tcPr>
          <w:p w:rsidRPr="008F0187" w:rsidR="005454CF" w:rsidRDefault="00000000" w14:paraId="02E15E19" w14:textId="7777777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-gradient-to-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195" w:type="dxa"/>
            <w:tcMar/>
          </w:tcPr>
          <w:p w:rsidR="181DE13B" w:rsidP="181DE13B" w:rsidRDefault="181DE13B" w14:paraId="16A274DB" w14:textId="3DFA3FA9">
            <w:pPr>
              <w:pStyle w:val="Compact"/>
              <w:spacing w:before="36" w:after="36"/>
              <w:ind w:firstLine="720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18"/>
                <w:szCs w:val="18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18"/>
                <w:szCs w:val="18"/>
                <w:lang w:val="en-US"/>
              </w:rPr>
              <w:t>background-image: linear-gradient(to right, color1, color2)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50" w:type="dxa"/>
            <w:tcMar/>
          </w:tcPr>
          <w:p w:rsidR="181DE13B" w:rsidP="181DE13B" w:rsidRDefault="181DE13B" w14:paraId="5F86AFFE" w14:textId="7E4542E5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กำหนดพื้นหลังเป็น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gradient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(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ไล่สี) จากทิศทางซ้ายไปขวา</w:t>
            </w:r>
          </w:p>
        </w:tc>
      </w:tr>
      <w:tr w:rsidRPr="008F0187" w:rsidR="008F0187" w:rsidTr="181DE13B" w14:paraId="2F7451F5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05" w:type="dxa"/>
            <w:tcMar/>
          </w:tcPr>
          <w:p w:rsidRPr="008F0187" w:rsidR="005454CF" w:rsidRDefault="00000000" w14:paraId="1558CE5C" w14:textId="7777777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rom-blue-5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195" w:type="dxa"/>
            <w:tcMar/>
          </w:tcPr>
          <w:p w:rsidR="181DE13B" w:rsidP="181DE13B" w:rsidRDefault="181DE13B" w14:paraId="5055D407" w14:textId="2D901D12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background-image: linear-gradient(to right, #3b82f6, ...)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50" w:type="dxa"/>
            <w:tcMar/>
          </w:tcPr>
          <w:p w:rsidR="181DE13B" w:rsidP="181DE13B" w:rsidRDefault="181DE13B" w14:paraId="30D27AA0" w14:textId="3D6983C9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กำหนด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สีเริ่มต้น (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starting color)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สำหรับ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gradient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ในพื้นหลังหรือองค์ประกอบที่ใช้ไล่สี (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gradient)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โดยจะกำหนดสีที่เริ่มต้นจาก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 xml:space="preserve">สีน้ำเงินที่ระดับ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500</w:t>
            </w:r>
          </w:p>
        </w:tc>
      </w:tr>
      <w:tr w:rsidRPr="008F0187" w:rsidR="008F0187" w:rsidTr="181DE13B" w14:paraId="130A75B0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05" w:type="dxa"/>
            <w:tcMar/>
          </w:tcPr>
          <w:p w:rsidRPr="008F0187" w:rsidR="005454CF" w:rsidRDefault="00000000" w14:paraId="1C78FFA5" w14:textId="7777777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-blue-7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195" w:type="dxa"/>
            <w:tcMar/>
          </w:tcPr>
          <w:p w:rsidR="181DE13B" w:rsidP="181DE13B" w:rsidRDefault="181DE13B" w14:paraId="4DB3CF25" w14:textId="56F76DD9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background-image: linear-gradient(to right, #3b82f6, #1d4ed8)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50" w:type="dxa"/>
            <w:tcMar/>
          </w:tcPr>
          <w:p w:rsidR="181DE13B" w:rsidP="181DE13B" w:rsidRDefault="181DE13B" w14:paraId="28AD45E1" w14:textId="578B53EC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กำหนดสีสุดท้ายของ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gradient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เป็น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สีน้ำเงิน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 xml:space="preserve">ที่มีความเข้มระดับ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700</w:t>
            </w:r>
          </w:p>
        </w:tc>
      </w:tr>
      <w:tr w:rsidRPr="008F0187" w:rsidR="008F0187" w:rsidTr="181DE13B" w14:paraId="13AADE48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05" w:type="dxa"/>
            <w:tcMar/>
          </w:tcPr>
          <w:p w:rsidRPr="008F0187" w:rsidR="005454CF" w:rsidRDefault="00000000" w14:paraId="1351A4E7" w14:textId="7777777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whit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195" w:type="dxa"/>
            <w:tcMar/>
          </w:tcPr>
          <w:p w:rsidR="181DE13B" w:rsidP="181DE13B" w:rsidRDefault="181DE13B" w14:paraId="4A3FB5A8" w14:textId="6157838E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color: white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50" w:type="dxa"/>
            <w:tcMar/>
          </w:tcPr>
          <w:p w:rsidR="181DE13B" w:rsidP="181DE13B" w:rsidRDefault="181DE13B" w14:paraId="446A9BB4" w14:textId="72C7A891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กำหนดสีของข้อความให้เป็น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สีขาว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(white).</w:t>
            </w:r>
          </w:p>
        </w:tc>
      </w:tr>
      <w:tr w:rsidRPr="008F0187" w:rsidR="008F0187" w:rsidTr="181DE13B" w14:paraId="4CE6AB2F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05" w:type="dxa"/>
            <w:tcMar/>
          </w:tcPr>
          <w:p w:rsidRPr="008F0187" w:rsidR="005454CF" w:rsidRDefault="00000000" w14:paraId="1D1E346B" w14:textId="7777777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2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195" w:type="dxa"/>
            <w:tcMar/>
          </w:tcPr>
          <w:p w:rsidR="181DE13B" w:rsidP="181DE13B" w:rsidRDefault="181DE13B" w14:paraId="79FC5A8D" w14:textId="2311CA5E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padding-top: 5rem;</w:t>
            </w:r>
          </w:p>
          <w:p w:rsidR="181DE13B" w:rsidP="181DE13B" w:rsidRDefault="181DE13B" w14:paraId="7555A78F" w14:textId="0C2A2DCF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padding-bottom: 5rem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50" w:type="dxa"/>
            <w:tcMar/>
          </w:tcPr>
          <w:p w:rsidR="181DE13B" w:rsidP="181DE13B" w:rsidRDefault="181DE13B" w14:paraId="6E737FD8" w14:textId="2B73ED55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กำหนด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padding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(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ระยะห่างภายใน) ด้านบนและด้านล่างขององค์ประกอบ โดยจะมีค่า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20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หมายถึงการใช้ค่า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5rem (80px)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 xml:space="preserve">ตามค่าเริ่มต้นใน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Tailwind CSS</w:t>
            </w:r>
          </w:p>
        </w:tc>
      </w:tr>
    </w:tbl>
    <w:p w:rsidRPr="008F0187" w:rsidR="005454CF" w:rsidRDefault="00000000" w14:paraId="4842069C" w14:textId="77777777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name="สวน-features" w:id="5"/>
      <w:bookmarkEnd w:id="4"/>
      <w:r w:rsidRPr="008F0187">
        <w:rPr>
          <w:rFonts w:ascii="Tahoma" w:hAnsi="Tahoma" w:cs="Tahoma"/>
          <w:color w:val="auto"/>
          <w:sz w:val="24"/>
          <w:szCs w:val="24"/>
        </w:rPr>
        <w:lastRenderedPageBreak/>
        <w:t>5. ส่วน Features</w:t>
      </w:r>
    </w:p>
    <w:tbl>
      <w:tblPr>
        <w:tblStyle w:val="Table"/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Pr="008F0187" w:rsidR="008F0187" w:rsidTr="181DE13B" w14:paraId="7EAAF00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02" w:type="dxa"/>
            <w:tcMar/>
          </w:tcPr>
          <w:p w:rsidRPr="008F0187" w:rsidR="005454CF" w:rsidP="00EE6A08" w:rsidRDefault="00000000" w14:paraId="28047507" w14:textId="77777777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958" w:type="dxa"/>
            <w:tcMar/>
          </w:tcPr>
          <w:p w:rsidRPr="008F0187" w:rsidR="005454CF" w:rsidP="00EE6A08" w:rsidRDefault="00000000" w14:paraId="4E0A45AA" w14:textId="77777777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CSS ปกติ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16" w:type="dxa"/>
            <w:tcMar/>
          </w:tcPr>
          <w:p w:rsidRPr="008F0187" w:rsidR="005454CF" w:rsidP="00EE6A08" w:rsidRDefault="00000000" w14:paraId="7B1F6677" w14:textId="77777777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Pr="008F0187" w:rsidR="008F0187" w:rsidTr="181DE13B" w14:paraId="23DC9547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02" w:type="dxa"/>
            <w:tcMar/>
          </w:tcPr>
          <w:p w:rsidRPr="008F0187" w:rsidR="005454CF" w:rsidRDefault="00000000" w14:paraId="7EC6D557" w14:textId="7777777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958" w:type="dxa"/>
            <w:tcMar/>
          </w:tcPr>
          <w:p w:rsidR="181DE13B" w:rsidP="181DE13B" w:rsidRDefault="181DE13B" w14:paraId="5892FE84" w14:textId="6780EA01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display: grid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16" w:type="dxa"/>
            <w:tcMar/>
          </w:tcPr>
          <w:p w:rsidR="181DE13B" w:rsidP="181DE13B" w:rsidRDefault="181DE13B" w14:paraId="06D5951E" w14:textId="21ABF086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กำหนดให้คอนเทนเนอร์หรือองค์ประกอบเป็น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grid container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โดยการจัดเรียงองค์ประกอบลูกในรูปแบบของตาราง (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grid layout)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ซึ่งสามารถจัดตำแหน่งในแถวและคอลัมน์ได้</w:t>
            </w:r>
          </w:p>
        </w:tc>
      </w:tr>
      <w:tr w:rsidRPr="008F0187" w:rsidR="008F0187" w:rsidTr="181DE13B" w14:paraId="5581F340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02" w:type="dxa"/>
            <w:tcMar/>
          </w:tcPr>
          <w:p w:rsidRPr="008F0187" w:rsidR="005454CF" w:rsidRDefault="00000000" w14:paraId="60578082" w14:textId="7777777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-cols-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958" w:type="dxa"/>
            <w:tcMar/>
          </w:tcPr>
          <w:p w:rsidR="181DE13B" w:rsidP="181DE13B" w:rsidRDefault="181DE13B" w14:paraId="61ED6766" w14:textId="0AF207B8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grid-template-columns: repeat(1, 1fr)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16" w:type="dxa"/>
            <w:tcMar/>
          </w:tcPr>
          <w:p w:rsidR="181DE13B" w:rsidP="181DE13B" w:rsidRDefault="181DE13B" w14:paraId="45CDFD18" w14:textId="429ABD79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กำหนดจำนวนคอลัมน์ใน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grid layout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ให้เป็น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1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คอลัมน์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ซึ่งจะทำให้องค์ประกอบทั้งหมดในคอนเทนเนอร์อยู่ในคอลัมน์เดียว</w:t>
            </w:r>
          </w:p>
        </w:tc>
      </w:tr>
      <w:tr w:rsidRPr="008F0187" w:rsidR="008F0187" w:rsidTr="181DE13B" w14:paraId="2F76A39C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02" w:type="dxa"/>
            <w:tcMar/>
          </w:tcPr>
          <w:p w:rsidRPr="008F0187" w:rsidR="005454CF" w:rsidRDefault="00000000" w14:paraId="755DCC9E" w14:textId="7777777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grid-cols-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958" w:type="dxa"/>
            <w:tcMar/>
          </w:tcPr>
          <w:p w:rsidR="181DE13B" w:rsidP="181DE13B" w:rsidRDefault="181DE13B" w14:paraId="60EA8112" w14:textId="10ABFE71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@media (min-width: 768px) {</w:t>
            </w:r>
          </w:p>
          <w:p w:rsidR="181DE13B" w:rsidP="181DE13B" w:rsidRDefault="181DE13B" w14:paraId="7F358D40" w14:textId="7372E7E2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 grid-template-columns: repeat(3, 1fr);</w:t>
            </w:r>
          </w:p>
          <w:p w:rsidR="181DE13B" w:rsidP="181DE13B" w:rsidRDefault="181DE13B" w14:paraId="6EA30C52" w14:textId="393714F8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}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16" w:type="dxa"/>
            <w:tcMar/>
          </w:tcPr>
          <w:p w:rsidR="181DE13B" w:rsidP="181DE13B" w:rsidRDefault="181DE13B" w14:paraId="14469254" w14:textId="02D4EEAF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กำหนดจำนวนคอลัมน์ใน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grid layout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ให้เป็น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3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คอลัมน์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เมื่อขนาดหน้าจอมีขนาด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medium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(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ตั้งแต่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768px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 xml:space="preserve">ขึ้นไป) และใหญ่กว่า ซึ่งจะทำให้คอนเทนเนอร์จัดวางองค์ประกอบเป็น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3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คอลัมน์เมื่อขนาดหน้าจอถึงขนาดที่กำหนด</w:t>
            </w:r>
          </w:p>
        </w:tc>
      </w:tr>
      <w:tr w:rsidRPr="008F0187" w:rsidR="008F0187" w:rsidTr="181DE13B" w14:paraId="16F06361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02" w:type="dxa"/>
            <w:tcMar/>
          </w:tcPr>
          <w:p w:rsidRPr="008F0187" w:rsidR="005454CF" w:rsidRDefault="00000000" w14:paraId="756F5D94" w14:textId="7777777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ap-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958" w:type="dxa"/>
            <w:tcMar/>
          </w:tcPr>
          <w:p w:rsidR="181DE13B" w:rsidP="181DE13B" w:rsidRDefault="181DE13B" w14:paraId="4A90B4F3" w14:textId="0E56EDF5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gap: 2rem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16" w:type="dxa"/>
            <w:tcMar/>
          </w:tcPr>
          <w:p w:rsidR="181DE13B" w:rsidP="181DE13B" w:rsidRDefault="181DE13B" w14:paraId="76FC8F67" w14:textId="694F406B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กำหนดระยะห่างระหว่างองค์ประกอบภายใน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grid layout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หรือ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flexbox layout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โดยมีค่าเป็น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2rem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(32px)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 xml:space="preserve">ตามค่าเริ่มต้นของ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Tailwind CSS</w:t>
            </w:r>
          </w:p>
        </w:tc>
      </w:tr>
      <w:tr w:rsidRPr="008F0187" w:rsidR="008F0187" w:rsidTr="181DE13B" w14:paraId="160F362D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02" w:type="dxa"/>
            <w:tcMar/>
          </w:tcPr>
          <w:p w:rsidRPr="008F0187" w:rsidR="005454CF" w:rsidRDefault="00000000" w14:paraId="1F2133B7" w14:textId="7777777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rounded-lg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958" w:type="dxa"/>
            <w:tcMar/>
          </w:tcPr>
          <w:p w:rsidR="181DE13B" w:rsidP="181DE13B" w:rsidRDefault="181DE13B" w14:paraId="6DEB88A0" w14:textId="711818FD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border-radius: 0.5rem;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16" w:type="dxa"/>
            <w:tcMar/>
          </w:tcPr>
          <w:p w:rsidR="181DE13B" w:rsidP="181DE13B" w:rsidRDefault="181DE13B" w14:paraId="4DE3DD20" w14:textId="749C2B71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กำหนด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ขอบมน (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border-radius)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ให้กับองค์ประกอบ โดยมีค่า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8px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(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หรือ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0.5rem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)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ซึ่งทำให้ขอบขององค์ประกอบโค้งมนขึ้นจากขอบที่คม</w:t>
            </w:r>
          </w:p>
        </w:tc>
      </w:tr>
    </w:tbl>
    <w:p w:rsidRPr="008F0187" w:rsidR="005454CF" w:rsidRDefault="00000000" w14:paraId="609E2819" w14:textId="77777777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name="สวน-responsive-design" w:id="6"/>
      <w:bookmarkEnd w:id="5"/>
      <w:r w:rsidRPr="008F0187">
        <w:rPr>
          <w:rFonts w:ascii="Tahoma" w:hAnsi="Tahoma" w:cs="Tahoma"/>
          <w:color w:val="auto"/>
          <w:sz w:val="24"/>
          <w:szCs w:val="24"/>
        </w:rPr>
        <w:t>6. ส่วน Responsive Design</w:t>
      </w:r>
    </w:p>
    <w:tbl>
      <w:tblPr>
        <w:tblStyle w:val="Table"/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Pr="008F0187" w:rsidR="008F0187" w:rsidTr="181DE13B" w14:paraId="292DB28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02" w:type="dxa"/>
            <w:tcMar/>
          </w:tcPr>
          <w:p w:rsidRPr="008F0187" w:rsidR="005454CF" w:rsidP="00EE6A08" w:rsidRDefault="00000000" w14:paraId="2E75396D" w14:textId="77777777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958" w:type="dxa"/>
            <w:tcMar/>
          </w:tcPr>
          <w:p w:rsidRPr="008F0187" w:rsidR="005454CF" w:rsidP="00EE6A08" w:rsidRDefault="00000000" w14:paraId="6228C51D" w14:textId="77777777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CSS ปกติ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16" w:type="dxa"/>
            <w:tcMar/>
          </w:tcPr>
          <w:p w:rsidRPr="008F0187" w:rsidR="005454CF" w:rsidP="00EE6A08" w:rsidRDefault="00000000" w14:paraId="511EE46B" w14:textId="77777777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Pr="008F0187" w:rsidR="008F0187" w:rsidTr="181DE13B" w14:paraId="71BA969E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02" w:type="dxa"/>
            <w:tcMar/>
          </w:tcPr>
          <w:p w:rsidRPr="008F0187" w:rsidR="005454CF" w:rsidRDefault="00000000" w14:paraId="59263D08" w14:textId="7777777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flex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958" w:type="dxa"/>
            <w:tcMar/>
          </w:tcPr>
          <w:p w:rsidR="181DE13B" w:rsidP="181DE13B" w:rsidRDefault="181DE13B" w14:paraId="1BD98C7C" w14:textId="42E30E95">
            <w:pPr>
              <w:pStyle w:val="Compact"/>
              <w:spacing w:before="36" w:after="36"/>
              <w:jc w:val="center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@media (min-width: 768px) {</w:t>
            </w:r>
          </w:p>
          <w:p w:rsidR="181DE13B" w:rsidP="181DE13B" w:rsidRDefault="181DE13B" w14:paraId="338BF178" w14:textId="081190D8">
            <w:pPr>
              <w:pStyle w:val="Compact"/>
              <w:spacing w:before="36" w:after="36"/>
              <w:jc w:val="center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 display: flex;</w:t>
            </w:r>
          </w:p>
          <w:p w:rsidR="181DE13B" w:rsidP="181DE13B" w:rsidRDefault="181DE13B" w14:paraId="0A165C37" w14:textId="0A4285F0">
            <w:pPr>
              <w:pStyle w:val="Compact"/>
              <w:spacing w:before="36" w:after="36"/>
              <w:jc w:val="center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}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16" w:type="dxa"/>
            <w:tcMar/>
          </w:tcPr>
          <w:p w:rsidR="181DE13B" w:rsidP="181DE13B" w:rsidRDefault="181DE13B" w14:paraId="7335E03E" w14:textId="37FED8C5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กำหนดว่าให้คอนเทนเนอร์หรือองค์ประกอบเป็น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flex container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เมื่อขนาดหน้าจอมีขนาด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medium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(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ตั้งแต่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768px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ขึ้นไป) และใหญ่กว่า ซึ่งจะทำให้จัดเรียงลูกภายในคอนเทนเนอร์ในรูปแบบของ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flex layout</w:t>
            </w:r>
          </w:p>
        </w:tc>
      </w:tr>
      <w:tr w:rsidRPr="008F0187" w:rsidR="008F0187" w:rsidTr="181DE13B" w14:paraId="7D74CBFC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02" w:type="dxa"/>
            <w:tcMar/>
          </w:tcPr>
          <w:p w:rsidRPr="008F0187" w:rsidR="005454CF" w:rsidRDefault="00000000" w14:paraId="1E3120BD" w14:textId="7777777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idde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958" w:type="dxa"/>
            <w:tcMar/>
          </w:tcPr>
          <w:p w:rsidR="181DE13B" w:rsidP="181DE13B" w:rsidRDefault="181DE13B" w14:paraId="060427C9" w14:textId="5456F5BC">
            <w:pPr>
              <w:pStyle w:val="Compact"/>
              <w:spacing w:before="36" w:after="36"/>
              <w:jc w:val="center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display: none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16" w:type="dxa"/>
            <w:tcMar/>
          </w:tcPr>
          <w:p w:rsidR="181DE13B" w:rsidP="181DE13B" w:rsidRDefault="181DE13B" w14:paraId="23A604B3" w14:textId="561C542F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เพื่อซ่อนองค์ประกอบ โดยการตั้งค่า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display: none;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ให้กับองค์ประกอบนั้น ซึ่งทำให้มันไม่แสดงผลในหน้าเว็บเลย</w:t>
            </w:r>
          </w:p>
        </w:tc>
      </w:tr>
      <w:tr w:rsidRPr="008F0187" w:rsidR="008F0187" w:rsidTr="181DE13B" w14:paraId="5B488F97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02" w:type="dxa"/>
            <w:tcMar/>
          </w:tcPr>
          <w:p w:rsidRPr="008F0187" w:rsidR="005454CF" w:rsidRDefault="00000000" w14:paraId="04C28168" w14:textId="7777777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block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958" w:type="dxa"/>
            <w:tcMar/>
          </w:tcPr>
          <w:p w:rsidR="181DE13B" w:rsidP="181DE13B" w:rsidRDefault="181DE13B" w14:paraId="380CAAE6" w14:textId="205E5446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@media (min-width: 768px) {</w:t>
            </w:r>
          </w:p>
          <w:p w:rsidR="181DE13B" w:rsidP="181DE13B" w:rsidRDefault="181DE13B" w14:paraId="6AED2B19" w14:textId="4B76C125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 display: block;</w:t>
            </w:r>
          </w:p>
          <w:p w:rsidR="181DE13B" w:rsidP="181DE13B" w:rsidRDefault="181DE13B" w14:paraId="4A3A43F2" w14:textId="3870B652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}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16" w:type="dxa"/>
            <w:tcMar/>
          </w:tcPr>
          <w:p w:rsidR="181DE13B" w:rsidP="181DE13B" w:rsidRDefault="181DE13B" w14:paraId="1729DAA0" w14:textId="7CC8D768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กำหนดให้คอนเทนเนอร์หรือองค์ประกอบแสดงในรูปแบบ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block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เมื่อขนาดหน้าจอมีขนาด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medium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(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ตั้งแต่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768px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ขึ้นไป) และใหญ่กว่า ซึ่งจะทำให้องค์ประกอบแสดงผลแบบเต็มความกว้างและขึ้นบรรทัดใหม่</w:t>
            </w:r>
          </w:p>
        </w:tc>
      </w:tr>
    </w:tbl>
    <w:p w:rsidRPr="008F0187" w:rsidR="005454CF" w:rsidRDefault="00000000" w14:paraId="09B97903" w14:textId="77777777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name="สวน-interactive-elements" w:id="7"/>
      <w:bookmarkEnd w:id="6"/>
      <w:r w:rsidRPr="008F0187">
        <w:rPr>
          <w:rFonts w:ascii="Tahoma" w:hAnsi="Tahoma" w:cs="Tahoma"/>
          <w:color w:val="auto"/>
          <w:sz w:val="24"/>
          <w:szCs w:val="24"/>
        </w:rPr>
        <w:t>7. ส่วน Interactive Elements</w:t>
      </w:r>
    </w:p>
    <w:tbl>
      <w:tblPr>
        <w:tblStyle w:val="Table"/>
        <w:tblW w:w="5000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Pr="008F0187" w:rsidR="008F0187" w:rsidTr="181DE13B" w14:paraId="53F883B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02" w:type="dxa"/>
            <w:tcMar/>
          </w:tcPr>
          <w:p w:rsidRPr="008F0187" w:rsidR="005454CF" w:rsidP="00EE6A08" w:rsidRDefault="00000000" w14:paraId="2B6423CF" w14:textId="77777777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958" w:type="dxa"/>
            <w:tcMar/>
          </w:tcPr>
          <w:p w:rsidRPr="008F0187" w:rsidR="005454CF" w:rsidP="00EE6A08" w:rsidRDefault="00000000" w14:paraId="3BBE8D1F" w14:textId="77777777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CSS ปกติ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16" w:type="dxa"/>
            <w:tcMar/>
          </w:tcPr>
          <w:p w:rsidRPr="008F0187" w:rsidR="005454CF" w:rsidP="00EE6A08" w:rsidRDefault="00000000" w14:paraId="1838BEB2" w14:textId="77777777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Pr="008F0187" w:rsidR="008F0187" w:rsidTr="181DE13B" w14:paraId="0FE47CD8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02" w:type="dxa"/>
            <w:tcMar/>
          </w:tcPr>
          <w:p w:rsidRPr="008F0187" w:rsidR="005454CF" w:rsidRDefault="00000000" w14:paraId="7FE2B1AA" w14:textId="7777777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bg-blue-5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958" w:type="dxa"/>
            <w:tcMar/>
          </w:tcPr>
          <w:p w:rsidR="181DE13B" w:rsidP="181DE13B" w:rsidRDefault="181DE13B" w14:paraId="4D01F87D" w14:textId="4CB0B6EA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.element:hover {</w:t>
            </w:r>
          </w:p>
          <w:p w:rsidR="181DE13B" w:rsidP="181DE13B" w:rsidRDefault="181DE13B" w14:paraId="60B9A9F6" w14:textId="3B004FED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 background-color: #eff6ff;</w:t>
            </w:r>
          </w:p>
          <w:p w:rsidR="181DE13B" w:rsidP="181DE13B" w:rsidRDefault="181DE13B" w14:paraId="4208AF01" w14:textId="5E21DF73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}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16" w:type="dxa"/>
            <w:tcMar/>
          </w:tcPr>
          <w:p w:rsidR="181DE13B" w:rsidP="181DE13B" w:rsidRDefault="181DE13B" w14:paraId="5501762B" w14:textId="48E3B0A6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ใช้เพื่อเปลี่ยน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background color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ขององค์ประกอบเป็น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สีฟ้าอ่อน (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blue-50)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เมื่อมีการนำเมาส์ไปวาง (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hover)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บนองค์ประกอบนั้น</w:t>
            </w:r>
          </w:p>
        </w:tc>
      </w:tr>
      <w:tr w:rsidRPr="008F0187" w:rsidR="008F0187" w:rsidTr="181DE13B" w14:paraId="628A7BB5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02" w:type="dxa"/>
            <w:tcMar/>
          </w:tcPr>
          <w:p w:rsidRPr="008F0187" w:rsidR="005454CF" w:rsidRDefault="00000000" w14:paraId="4B963061" w14:textId="7777777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text-blue-6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958" w:type="dxa"/>
            <w:tcMar/>
          </w:tcPr>
          <w:p w:rsidR="181DE13B" w:rsidP="181DE13B" w:rsidRDefault="181DE13B" w14:paraId="05AA828D" w14:textId="6F18967E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.element:hover {</w:t>
            </w:r>
          </w:p>
          <w:p w:rsidR="181DE13B" w:rsidP="181DE13B" w:rsidRDefault="181DE13B" w14:paraId="18635CB1" w14:textId="664A4C19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 color: #2563eb; </w:t>
            </w:r>
          </w:p>
          <w:p w:rsidR="181DE13B" w:rsidP="181DE13B" w:rsidRDefault="181DE13B" w14:paraId="1403A7D2" w14:textId="59D7EA47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}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16" w:type="dxa"/>
            <w:tcMar/>
          </w:tcPr>
          <w:p w:rsidR="181DE13B" w:rsidP="181DE13B" w:rsidRDefault="181DE13B" w14:paraId="4CDFD7BF" w14:textId="722955C5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ใช้เพื่อเปลี่ยน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สีของข้อความ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(text color)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เป็น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ฟ้าเข้ม (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blue-600)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เมื่อมีการนำเมาส์ไปวาง (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hover)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บนองค์ประกอบนั้น</w:t>
            </w:r>
          </w:p>
        </w:tc>
      </w:tr>
      <w:tr w:rsidRPr="008F0187" w:rsidR="008F0187" w:rsidTr="181DE13B" w14:paraId="3F75D98E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02" w:type="dxa"/>
            <w:tcMar/>
          </w:tcPr>
          <w:p w:rsidRPr="008F0187" w:rsidR="005454CF" w:rsidRDefault="00000000" w14:paraId="75B8C164" w14:textId="7777777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ransition-color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958" w:type="dxa"/>
            <w:tcMar/>
          </w:tcPr>
          <w:p w:rsidR="181DE13B" w:rsidP="181DE13B" w:rsidRDefault="181DE13B" w14:paraId="1588BEA4" w14:textId="34143BBE">
            <w:pPr>
              <w:pStyle w:val="Compact"/>
              <w:tabs>
                <w:tab w:val="left" w:leader="none" w:pos="1355"/>
              </w:tabs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>transition-property: color, background-color, border-color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16" w:type="dxa"/>
            <w:tcMar/>
          </w:tcPr>
          <w:p w:rsidR="181DE13B" w:rsidP="181DE13B" w:rsidRDefault="181DE13B" w14:paraId="0CAC7497" w14:textId="09B3A8C9">
            <w:pPr>
              <w:pStyle w:val="Compact"/>
              <w:spacing w:before="36" w:after="36"/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</w:rPr>
            </w:pP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ช้เพื่อเพิ่ม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</w:t>
            </w:r>
            <w:r w:rsidRPr="181DE13B" w:rsidR="181DE13B">
              <w:rPr>
                <w:rFonts w:ascii="Tahoma" w:hAnsi="Tahoma" w:eastAsia="Tahoma" w:cs="Tahoma"/>
                <w:b w:val="1"/>
                <w:bCs w:val="1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การเปลี่ยนแปลงสี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 (color transition)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 xml:space="preserve">ให้กับองค์ประกอบเมื่อมีการโต้ตอบ เช่นการ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val="en-US"/>
              </w:rPr>
              <w:t xml:space="preserve">hover, focus, </w:t>
            </w:r>
            <w:r w:rsidRPr="181DE13B" w:rsidR="181DE13B">
              <w:rPr>
                <w:rFonts w:ascii="Tahoma" w:hAnsi="Tahoma" w:eastAsia="Tahoma" w:cs="Tahoma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0"/>
                <w:szCs w:val="20"/>
                <w:lang w:bidi="th-TH"/>
              </w:rPr>
              <w:t>หรือการเปลี่ยนแปลงในสถานะต่าง ๆ</w:t>
            </w:r>
          </w:p>
        </w:tc>
      </w:tr>
      <w:bookmarkEnd w:id="0"/>
      <w:bookmarkEnd w:id="7"/>
    </w:tbl>
    <w:p w:rsidRPr="008F0187" w:rsidR="0087202F" w:rsidRDefault="0087202F" w14:paraId="2727FBD2" w14:textId="77777777">
      <w:pPr>
        <w:rPr>
          <w:rFonts w:ascii="Tahoma" w:hAnsi="Tahoma" w:cs="Tahoma"/>
          <w:sz w:val="20"/>
          <w:szCs w:val="20"/>
        </w:rPr>
      </w:pPr>
    </w:p>
    <w:sectPr w:rsidRPr="008F0187" w:rsidR="0087202F">
      <w:pgSz w:w="12240" w:h="15840" w:orient="portrait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04524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1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000000"/>
    <w:rsid w:val="001438B0"/>
    <w:rsid w:val="005454CF"/>
    <w:rsid w:val="0087202F"/>
    <w:rsid w:val="008F0187"/>
    <w:rsid w:val="00C672C1"/>
    <w:rsid w:val="00D1407A"/>
    <w:rsid w:val="00D27EA2"/>
    <w:rsid w:val="00EE6A08"/>
    <w:rsid w:val="073EB142"/>
    <w:rsid w:val="091716A1"/>
    <w:rsid w:val="0B3D5337"/>
    <w:rsid w:val="1700F58A"/>
    <w:rsid w:val="181DE13B"/>
    <w:rsid w:val="1EAF602A"/>
    <w:rsid w:val="25897DE4"/>
    <w:rsid w:val="2D6A1E4A"/>
    <w:rsid w:val="2D6A1E4A"/>
    <w:rsid w:val="3CFF184D"/>
    <w:rsid w:val="5A3F725B"/>
    <w:rsid w:val="676FAD40"/>
    <w:rsid w:val="686CC2DD"/>
    <w:rsid w:val="69373C3B"/>
    <w:rsid w:val="71911F28"/>
    <w:rsid w:val="740D2921"/>
    <w:rsid w:val="749E4185"/>
    <w:rsid w:val="7E9E02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A10FD9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Title" w:customStyle="1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styleId="Heading1Char" w:customStyle="1">
    <w:name w:val="Heading 1 Char"/>
    <w:basedOn w:val="DefaultParagraphFont"/>
    <w:link w:val="Heading1"/>
    <w:uiPriority w:val="9"/>
    <w:rsid w:val="00A10FD9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A10FD9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styleId="FootnoteBlockText" w:customStyle="1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styleId="Table" w:customStyle="1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color="auto" w:sz="0" w:space="0"/>
        </w:tcBorders>
        <w:vAlign w:val="bottom"/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CaptionChar" w:customStyle="1">
    <w:name w:val="Caption Char"/>
    <w:basedOn w:val="DefaultParagraphFont"/>
    <w:link w:val="Caption"/>
  </w:style>
  <w:style w:type="character" w:styleId="VerbatimChar" w:customStyle="1">
    <w:name w:val="Verbatim Char"/>
    <w:basedOn w:val="CaptionChar"/>
    <w:link w:val="SourceCode"/>
    <w:rPr>
      <w:rFonts w:ascii="Consolas" w:hAnsi="Consolas"/>
      <w:sz w:val="22"/>
    </w:rPr>
  </w:style>
  <w:style w:type="character" w:styleId="SectionNumber" w:customStyle="1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styleId="SourceCode" w:customStyle="1">
    <w:name w:val="Source Code"/>
    <w:basedOn w:val="Normal"/>
    <w:link w:val="VerbatimChar"/>
    <w:pPr>
      <w:wordWrap w:val="0"/>
    </w:pPr>
  </w:style>
  <w:style w:type="character" w:styleId="KeywordTok" w:customStyle="1">
    <w:name w:val="KeywordTok"/>
    <w:basedOn w:val="VerbatimChar"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rPr>
      <w:rFonts w:ascii="Consolas" w:hAnsi="Consolas"/>
      <w:b/>
      <w:color w:val="008000"/>
      <w:sz w:val="22"/>
    </w:rPr>
  </w:style>
  <w:style w:type="character" w:styleId="CommentTok" w:customStyle="1">
    <w:name w:val="CommentTok"/>
    <w:basedOn w:val="VerbatimChar"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rPr>
      <w:rFonts w:ascii="Consolas" w:hAnsi="Consolas"/>
      <w:color w:val="008000"/>
      <w:sz w:val="22"/>
    </w:rPr>
  </w:style>
  <w:style w:type="character" w:styleId="ExtensionTok" w:customStyle="1">
    <w:name w:val="ExtensionTok"/>
    <w:basedOn w:val="VerbatimChar"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Wittawas Puntumchinda</dc:creator>
  <keywords/>
  <lastModifiedBy>Thanaphat Surangkharat</lastModifiedBy>
  <revision>5</revision>
  <dcterms:created xsi:type="dcterms:W3CDTF">2024-12-24T06:49:00.0000000Z</dcterms:created>
  <dcterms:modified xsi:type="dcterms:W3CDTF">2024-12-30T09:00:03.0828207Z</dcterms:modified>
</coreProperties>
</file>